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6AEB8" w14:textId="77777777" w:rsidR="00BE40A7" w:rsidRPr="00227233" w:rsidRDefault="00BE40A7" w:rsidP="00BE40A7">
      <w:pPr>
        <w:spacing w:after="0"/>
        <w:jc w:val="center"/>
        <w:rPr>
          <w:rFonts w:ascii="Aptos Narrow" w:hAnsi="Aptos Narrow"/>
          <w:b/>
          <w:bCs/>
          <w:sz w:val="32"/>
          <w:szCs w:val="32"/>
        </w:rPr>
      </w:pPr>
      <w:r w:rsidRPr="00227233">
        <w:rPr>
          <w:rFonts w:ascii="Maiandra GD" w:hAnsi="Maiandra GD"/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74624" behindDoc="0" locked="0" layoutInCell="1" allowOverlap="1" wp14:anchorId="0BE7043C" wp14:editId="389A2520">
            <wp:simplePos x="0" y="0"/>
            <wp:positionH relativeFrom="column">
              <wp:posOffset>37465</wp:posOffset>
            </wp:positionH>
            <wp:positionV relativeFrom="paragraph">
              <wp:posOffset>51435</wp:posOffset>
            </wp:positionV>
            <wp:extent cx="646771" cy="762000"/>
            <wp:effectExtent l="0" t="0" r="1270" b="0"/>
            <wp:wrapNone/>
            <wp:docPr id="57758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004350" name="Picture 182100435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77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7233">
        <w:rPr>
          <w:rFonts w:ascii="Aptos Narrow" w:hAnsi="Aptos Narrow"/>
          <w:b/>
          <w:bCs/>
          <w:sz w:val="32"/>
          <w:szCs w:val="32"/>
        </w:rPr>
        <w:t>Ahsanullah University of Science and Technology (AUST)</w:t>
      </w:r>
    </w:p>
    <w:p w14:paraId="3AF9768D" w14:textId="77777777" w:rsidR="00BE40A7" w:rsidRDefault="00BE40A7" w:rsidP="00BE40A7">
      <w:pPr>
        <w:spacing w:after="0"/>
        <w:jc w:val="center"/>
        <w:rPr>
          <w:rFonts w:ascii="Aptos Narrow" w:hAnsi="Aptos Narrow"/>
          <w:b/>
          <w:bCs/>
          <w:sz w:val="32"/>
          <w:szCs w:val="32"/>
        </w:rPr>
      </w:pPr>
      <w:r w:rsidRPr="00720696">
        <w:rPr>
          <w:rFonts w:ascii="Aptos Narrow" w:hAnsi="Aptos Narrow"/>
          <w:b/>
          <w:bCs/>
          <w:sz w:val="32"/>
          <w:szCs w:val="32"/>
        </w:rPr>
        <w:t>Research and Publication Office (RPO)</w:t>
      </w:r>
    </w:p>
    <w:p w14:paraId="0F45D16C" w14:textId="77777777" w:rsidR="00BE40A7" w:rsidRPr="00227233" w:rsidRDefault="00BE40A7" w:rsidP="00BE40A7">
      <w:pPr>
        <w:spacing w:after="0"/>
        <w:jc w:val="center"/>
        <w:rPr>
          <w:rFonts w:ascii="Aptos Narrow" w:hAnsi="Aptos Narrow"/>
          <w:b/>
          <w:bCs/>
          <w:sz w:val="10"/>
          <w:szCs w:val="10"/>
        </w:rPr>
      </w:pPr>
    </w:p>
    <w:p w14:paraId="047FD9AE" w14:textId="24FC9B8C" w:rsidR="00BE40A7" w:rsidRPr="00227233" w:rsidRDefault="00BE40A7" w:rsidP="00BE40A7">
      <w:pPr>
        <w:spacing w:after="0"/>
        <w:jc w:val="center"/>
        <w:rPr>
          <w:rFonts w:ascii="Aptos Narrow" w:hAnsi="Aptos Narrow"/>
          <w:b/>
          <w:bCs/>
          <w:sz w:val="28"/>
          <w:szCs w:val="28"/>
        </w:rPr>
      </w:pPr>
      <w:r w:rsidRPr="00BE40A7">
        <w:rPr>
          <w:rFonts w:ascii="Aptos Narrow" w:hAnsi="Aptos Narrow"/>
          <w:b/>
          <w:bCs/>
          <w:sz w:val="28"/>
          <w:szCs w:val="28"/>
        </w:rPr>
        <w:t>Financial support form for presenting article at Conference</w:t>
      </w:r>
    </w:p>
    <w:p w14:paraId="37CE9997" w14:textId="552A78B2" w:rsidR="00BE40A7" w:rsidRPr="005174FF" w:rsidRDefault="00BE40A7" w:rsidP="00BE40A7">
      <w:pPr>
        <w:spacing w:after="0"/>
        <w:jc w:val="center"/>
        <w:rPr>
          <w:rFonts w:ascii="Aptos Narrow" w:hAnsi="Aptos Narrow"/>
          <w:b/>
          <w:bCs/>
          <w:sz w:val="36"/>
          <w:szCs w:val="36"/>
        </w:rPr>
      </w:pPr>
      <w:r w:rsidRPr="005174FF">
        <w:rPr>
          <w:rFonts w:ascii="Aptos Narrow" w:hAnsi="Aptos Narrow"/>
          <w:b/>
          <w:bCs/>
          <w:sz w:val="36"/>
          <w:szCs w:val="36"/>
        </w:rPr>
        <w:t>(</w:t>
      </w:r>
      <w:r w:rsidRPr="00BE40A7">
        <w:rPr>
          <w:rFonts w:ascii="Aptos Narrow" w:hAnsi="Aptos Narrow"/>
          <w:b/>
          <w:bCs/>
          <w:sz w:val="36"/>
          <w:szCs w:val="36"/>
        </w:rPr>
        <w:t>for Students</w:t>
      </w:r>
      <w:r w:rsidRPr="005174FF">
        <w:rPr>
          <w:rFonts w:ascii="Aptos Narrow" w:hAnsi="Aptos Narrow"/>
          <w:b/>
          <w:bCs/>
          <w:sz w:val="36"/>
          <w:szCs w:val="36"/>
        </w:rPr>
        <w:t>)</w:t>
      </w:r>
    </w:p>
    <w:p w14:paraId="6EC67024" w14:textId="77777777" w:rsidR="000472C8" w:rsidRDefault="000472C8" w:rsidP="00954E7A">
      <w:pPr>
        <w:spacing w:after="0" w:line="240" w:lineRule="auto"/>
        <w:rPr>
          <w:rFonts w:ascii="Aptos Narrow" w:hAnsi="Aptos Narrow"/>
        </w:rPr>
      </w:pPr>
    </w:p>
    <w:p w14:paraId="41DE074E" w14:textId="77777777" w:rsidR="00E54F59" w:rsidRPr="00E54F59" w:rsidRDefault="00E54F59" w:rsidP="00954E7A">
      <w:pPr>
        <w:spacing w:after="0" w:line="240" w:lineRule="auto"/>
        <w:rPr>
          <w:rFonts w:ascii="Aptos Narrow" w:hAnsi="Aptos Narrow"/>
          <w:i/>
          <w:iCs/>
        </w:rPr>
      </w:pPr>
      <w:r w:rsidRPr="00E54F59">
        <w:rPr>
          <w:rFonts w:ascii="Aptos Narrow" w:hAnsi="Aptos Narrow"/>
          <w:b/>
          <w:bCs/>
          <w:i/>
          <w:iCs/>
        </w:rPr>
        <w:t>Important note:</w:t>
      </w:r>
      <w:r w:rsidRPr="00E54F59">
        <w:rPr>
          <w:rFonts w:ascii="Aptos Narrow" w:hAnsi="Aptos Narrow"/>
          <w:i/>
          <w:iCs/>
        </w:rPr>
        <w:t xml:space="preserve"> A full-time faculty member of AUST must supervise and co-author the article</w:t>
      </w:r>
    </w:p>
    <w:p w14:paraId="7DCB14CC" w14:textId="77777777" w:rsidR="00E54F59" w:rsidRPr="00E54F59" w:rsidRDefault="00E54F59" w:rsidP="00954E7A">
      <w:pPr>
        <w:spacing w:after="0" w:line="240" w:lineRule="auto"/>
        <w:rPr>
          <w:rFonts w:ascii="Aptos Narrow" w:hAnsi="Aptos Narrow"/>
          <w:i/>
          <w:iCs/>
        </w:rPr>
      </w:pPr>
    </w:p>
    <w:p w14:paraId="0F1D54D5" w14:textId="15624CFC" w:rsidR="00E54F59" w:rsidRPr="00E54F59" w:rsidRDefault="00FC2162" w:rsidP="00954E7A">
      <w:pPr>
        <w:spacing w:after="0" w:line="240" w:lineRule="auto"/>
        <w:rPr>
          <w:rFonts w:ascii="Aptos Narrow" w:hAnsi="Aptos Narrow"/>
          <w:i/>
          <w:iCs/>
        </w:rPr>
      </w:pPr>
      <w:r w:rsidRPr="00FC2162">
        <w:rPr>
          <w:rFonts w:ascii="Aptos Narrow" w:hAnsi="Aptos Narrow"/>
          <w:i/>
          <w:iCs/>
        </w:rPr>
        <w:t>Does the author receive any financial support from any other sources (internal and external grants) for presenting the article</w:t>
      </w:r>
      <w:r>
        <w:rPr>
          <w:rFonts w:ascii="Aptos Narrow" w:hAnsi="Aptos Narrow"/>
          <w:i/>
          <w:iCs/>
        </w:rPr>
        <w:t xml:space="preserve"> - </w:t>
      </w:r>
      <w:r>
        <w:rPr>
          <w:rFonts w:ascii="Aptos Narrow" w:hAnsi="Aptos Narrow"/>
          <w:i/>
          <w:iCs/>
        </w:rPr>
        <w:tab/>
      </w:r>
      <w:r w:rsidR="00E54F59" w:rsidRPr="00E54F59">
        <w:rPr>
          <w:rFonts w:ascii="Aptos Narrow" w:hAnsi="Aptos Narrow"/>
          <w:i/>
          <w:iCs/>
        </w:rPr>
        <w:sym w:font="Wingdings" w:char="F06F"/>
      </w:r>
      <w:r w:rsidR="00E54F59" w:rsidRPr="00E54F59">
        <w:rPr>
          <w:rFonts w:ascii="Aptos Narrow" w:hAnsi="Aptos Narrow"/>
          <w:i/>
          <w:iCs/>
        </w:rPr>
        <w:t xml:space="preserve"> YES      </w:t>
      </w:r>
      <w:r w:rsidR="00E54F59" w:rsidRPr="00E54F59">
        <w:rPr>
          <w:rFonts w:ascii="Aptos Narrow" w:hAnsi="Aptos Narrow"/>
          <w:i/>
          <w:iCs/>
        </w:rPr>
        <w:sym w:font="Wingdings" w:char="F06F"/>
      </w:r>
      <w:r w:rsidR="00E54F59" w:rsidRPr="00E54F59">
        <w:rPr>
          <w:rFonts w:ascii="Aptos Narrow" w:hAnsi="Aptos Narrow"/>
          <w:i/>
          <w:iCs/>
        </w:rPr>
        <w:t xml:space="preserve"> NO</w:t>
      </w:r>
    </w:p>
    <w:p w14:paraId="734C1C68" w14:textId="77777777" w:rsidR="00E54F59" w:rsidRPr="00E54F59" w:rsidRDefault="00E54F59" w:rsidP="00954E7A">
      <w:pPr>
        <w:spacing w:after="0" w:line="240" w:lineRule="auto"/>
        <w:rPr>
          <w:rFonts w:ascii="Aptos Narrow" w:hAnsi="Aptos Narrow"/>
          <w:i/>
          <w:iCs/>
        </w:rPr>
      </w:pPr>
    </w:p>
    <w:p w14:paraId="49EAC85A" w14:textId="77300AC7" w:rsidR="00E54F59" w:rsidRPr="00E54F59" w:rsidRDefault="00E54F59" w:rsidP="00954E7A">
      <w:pPr>
        <w:spacing w:after="0" w:line="240" w:lineRule="auto"/>
        <w:rPr>
          <w:rFonts w:ascii="Aptos Narrow" w:hAnsi="Aptos Narrow"/>
          <w:i/>
          <w:iCs/>
        </w:rPr>
      </w:pPr>
      <w:r w:rsidRPr="00E54F59">
        <w:rPr>
          <w:rFonts w:ascii="Aptos Narrow" w:hAnsi="Aptos Narrow"/>
          <w:i/>
          <w:iCs/>
        </w:rPr>
        <w:t>If ‘NO’</w:t>
      </w:r>
      <w:r w:rsidR="00FC2162">
        <w:rPr>
          <w:rFonts w:ascii="Aptos Narrow" w:hAnsi="Aptos Narrow"/>
          <w:i/>
          <w:iCs/>
        </w:rPr>
        <w:t>,</w:t>
      </w:r>
      <w:r w:rsidRPr="00E54F59">
        <w:rPr>
          <w:rFonts w:ascii="Aptos Narrow" w:hAnsi="Aptos Narrow"/>
          <w:i/>
          <w:iCs/>
        </w:rPr>
        <w:t xml:space="preserve"> then please proceed –</w:t>
      </w:r>
    </w:p>
    <w:p w14:paraId="0E111EFA" w14:textId="77777777" w:rsidR="00E54F59" w:rsidRPr="00720696" w:rsidRDefault="00E54F59" w:rsidP="00954E7A">
      <w:pPr>
        <w:spacing w:after="0" w:line="240" w:lineRule="auto"/>
        <w:rPr>
          <w:rFonts w:ascii="Aptos Narrow" w:hAnsi="Aptos Narrow"/>
        </w:rPr>
      </w:pPr>
    </w:p>
    <w:p w14:paraId="4DC90CAA" w14:textId="77777777" w:rsidR="000472C8" w:rsidRPr="00720696" w:rsidRDefault="000472C8" w:rsidP="00820220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Name of the Applicant:</w:t>
      </w:r>
    </w:p>
    <w:p w14:paraId="34F7ABB4" w14:textId="695DD046" w:rsidR="000472C8" w:rsidRPr="00720696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Student ID</w:t>
      </w:r>
      <w:r w:rsidRPr="00720696">
        <w:rPr>
          <w:rFonts w:ascii="Aptos Narrow" w:hAnsi="Aptos Narrow"/>
        </w:rPr>
        <w:t>:</w:t>
      </w:r>
    </w:p>
    <w:p w14:paraId="1C82D8FB" w14:textId="28E26E71" w:rsidR="000472C8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 xml:space="preserve">Program / </w:t>
      </w:r>
      <w:r w:rsidRPr="00720696">
        <w:rPr>
          <w:rFonts w:ascii="Aptos Narrow" w:hAnsi="Aptos Narrow"/>
        </w:rPr>
        <w:t>Department:</w:t>
      </w:r>
    </w:p>
    <w:p w14:paraId="1BCDE70C" w14:textId="77777777" w:rsidR="000472C8" w:rsidRDefault="000472C8" w:rsidP="00954E7A">
      <w:pPr>
        <w:spacing w:after="0" w:line="240" w:lineRule="auto"/>
        <w:rPr>
          <w:rFonts w:ascii="Aptos Narrow" w:hAnsi="Aptos Narrow"/>
        </w:rPr>
      </w:pPr>
    </w:p>
    <w:p w14:paraId="45257A6C" w14:textId="1329D50F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Article</w:t>
      </w:r>
      <w:r w:rsidR="00FC2162">
        <w:rPr>
          <w:rFonts w:ascii="Aptos Narrow" w:hAnsi="Aptos Narrow"/>
        </w:rPr>
        <w:t xml:space="preserve"> </w:t>
      </w:r>
      <w:r w:rsidRPr="00720696">
        <w:rPr>
          <w:rFonts w:ascii="Aptos Narrow" w:hAnsi="Aptos Narrow"/>
        </w:rPr>
        <w:t>title:</w:t>
      </w:r>
    </w:p>
    <w:p w14:paraId="044C9177" w14:textId="77777777" w:rsidR="00E54F59" w:rsidRDefault="00E54F59" w:rsidP="000472C8">
      <w:pPr>
        <w:spacing w:after="0"/>
        <w:rPr>
          <w:rFonts w:ascii="Aptos Narrow" w:hAnsi="Aptos Narrow"/>
          <w:b/>
          <w:bCs/>
        </w:rPr>
      </w:pPr>
    </w:p>
    <w:p w14:paraId="5D527745" w14:textId="2C338656" w:rsidR="000472C8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Authors</w:t>
      </w:r>
      <w:r w:rsidR="004F1C40">
        <w:rPr>
          <w:rFonts w:ascii="Aptos Narrow" w:hAnsi="Aptos Narrow"/>
        </w:rPr>
        <w:t>’</w:t>
      </w:r>
      <w:r w:rsidRPr="00720696">
        <w:rPr>
          <w:rFonts w:ascii="Aptos Narrow" w:hAnsi="Aptos Narrow"/>
        </w:rPr>
        <w:t xml:space="preserve"> list in the </w:t>
      </w:r>
      <w:r>
        <w:rPr>
          <w:rFonts w:ascii="Aptos Narrow" w:hAnsi="Aptos Narrow"/>
        </w:rPr>
        <w:t xml:space="preserve">presenting research </w:t>
      </w:r>
      <w:r w:rsidRPr="00720696">
        <w:rPr>
          <w:rFonts w:ascii="Aptos Narrow" w:hAnsi="Aptos Narrow"/>
        </w:rPr>
        <w:t>article (in sequence)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805"/>
        <w:gridCol w:w="2970"/>
        <w:gridCol w:w="3240"/>
        <w:gridCol w:w="2880"/>
      </w:tblGrid>
      <w:tr w:rsidR="00CA2E4F" w:rsidRPr="00720696" w14:paraId="5C852A12" w14:textId="77777777" w:rsidTr="00820220">
        <w:trPr>
          <w:trHeight w:val="496"/>
        </w:trPr>
        <w:tc>
          <w:tcPr>
            <w:tcW w:w="805" w:type="dxa"/>
          </w:tcPr>
          <w:p w14:paraId="6AEBA64C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proofErr w:type="spellStart"/>
            <w:r w:rsidRPr="00720696">
              <w:rPr>
                <w:rFonts w:ascii="Aptos Narrow" w:hAnsi="Aptos Narrow"/>
              </w:rPr>
              <w:t>Sl</w:t>
            </w:r>
            <w:proofErr w:type="spellEnd"/>
            <w:r w:rsidRPr="00720696">
              <w:rPr>
                <w:rFonts w:ascii="Aptos Narrow" w:hAnsi="Aptos Narrow"/>
              </w:rPr>
              <w:t xml:space="preserve"> no.</w:t>
            </w:r>
          </w:p>
        </w:tc>
        <w:tc>
          <w:tcPr>
            <w:tcW w:w="2970" w:type="dxa"/>
          </w:tcPr>
          <w:p w14:paraId="6D5792A4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Author</w:t>
            </w:r>
            <w:r>
              <w:rPr>
                <w:rFonts w:ascii="Aptos Narrow" w:hAnsi="Aptos Narrow"/>
              </w:rPr>
              <w:t>’s</w:t>
            </w:r>
            <w:r w:rsidRPr="00720696">
              <w:rPr>
                <w:rFonts w:ascii="Aptos Narrow" w:hAnsi="Aptos Narrow"/>
              </w:rPr>
              <w:t xml:space="preserve"> name</w:t>
            </w:r>
          </w:p>
        </w:tc>
        <w:tc>
          <w:tcPr>
            <w:tcW w:w="3240" w:type="dxa"/>
          </w:tcPr>
          <w:p w14:paraId="53A1801C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Affiliation</w:t>
            </w:r>
          </w:p>
        </w:tc>
        <w:tc>
          <w:tcPr>
            <w:tcW w:w="2880" w:type="dxa"/>
          </w:tcPr>
          <w:p w14:paraId="75BC869D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Role of the Author</w:t>
            </w:r>
          </w:p>
        </w:tc>
      </w:tr>
      <w:tr w:rsidR="00CA2E4F" w:rsidRPr="00720696" w14:paraId="4A869BF0" w14:textId="77777777" w:rsidTr="00820220">
        <w:trPr>
          <w:trHeight w:val="542"/>
        </w:trPr>
        <w:tc>
          <w:tcPr>
            <w:tcW w:w="805" w:type="dxa"/>
          </w:tcPr>
          <w:p w14:paraId="7BABEA40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1</w:t>
            </w:r>
          </w:p>
        </w:tc>
        <w:tc>
          <w:tcPr>
            <w:tcW w:w="2970" w:type="dxa"/>
          </w:tcPr>
          <w:p w14:paraId="0D4680CE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64C81382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6AA156AA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04FB2CBE" w14:textId="77777777" w:rsidTr="00820220">
        <w:trPr>
          <w:trHeight w:val="542"/>
        </w:trPr>
        <w:tc>
          <w:tcPr>
            <w:tcW w:w="805" w:type="dxa"/>
          </w:tcPr>
          <w:p w14:paraId="29191A69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2</w:t>
            </w:r>
          </w:p>
        </w:tc>
        <w:tc>
          <w:tcPr>
            <w:tcW w:w="2970" w:type="dxa"/>
          </w:tcPr>
          <w:p w14:paraId="4316E7EA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60CBD792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0719D488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1D8F3871" w14:textId="77777777" w:rsidTr="00820220">
        <w:trPr>
          <w:trHeight w:val="542"/>
        </w:trPr>
        <w:tc>
          <w:tcPr>
            <w:tcW w:w="805" w:type="dxa"/>
          </w:tcPr>
          <w:p w14:paraId="32F02581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3</w:t>
            </w:r>
          </w:p>
        </w:tc>
        <w:tc>
          <w:tcPr>
            <w:tcW w:w="2970" w:type="dxa"/>
          </w:tcPr>
          <w:p w14:paraId="41DB8D58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1ECA4DC0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52157DFD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28962829" w14:textId="77777777" w:rsidTr="00820220">
        <w:trPr>
          <w:trHeight w:val="542"/>
        </w:trPr>
        <w:tc>
          <w:tcPr>
            <w:tcW w:w="805" w:type="dxa"/>
          </w:tcPr>
          <w:p w14:paraId="1A74FF40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4</w:t>
            </w:r>
          </w:p>
        </w:tc>
        <w:tc>
          <w:tcPr>
            <w:tcW w:w="2970" w:type="dxa"/>
          </w:tcPr>
          <w:p w14:paraId="1570F692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29AFFAFC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5F3C5502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192122B2" w14:textId="77777777" w:rsidTr="00820220">
        <w:trPr>
          <w:trHeight w:val="542"/>
        </w:trPr>
        <w:tc>
          <w:tcPr>
            <w:tcW w:w="805" w:type="dxa"/>
          </w:tcPr>
          <w:p w14:paraId="238F7F18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970" w:type="dxa"/>
          </w:tcPr>
          <w:p w14:paraId="530B7929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7A33F1A2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35C9C897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3D7FCBCB" w14:textId="77777777" w:rsidTr="00820220">
        <w:trPr>
          <w:trHeight w:val="542"/>
        </w:trPr>
        <w:tc>
          <w:tcPr>
            <w:tcW w:w="805" w:type="dxa"/>
          </w:tcPr>
          <w:p w14:paraId="273CD856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970" w:type="dxa"/>
          </w:tcPr>
          <w:p w14:paraId="644434A1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27A3F914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58974004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</w:tbl>
    <w:p w14:paraId="70F3E15A" w14:textId="77777777" w:rsidR="000472C8" w:rsidRPr="00720696" w:rsidRDefault="000472C8" w:rsidP="000472C8">
      <w:pPr>
        <w:spacing w:after="0"/>
        <w:rPr>
          <w:rFonts w:ascii="Aptos Narrow" w:hAnsi="Aptos Narrow"/>
        </w:rPr>
      </w:pPr>
    </w:p>
    <w:p w14:paraId="5719394C" w14:textId="77777777" w:rsidR="000472C8" w:rsidRPr="00720696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N</w:t>
      </w:r>
      <w:r w:rsidRPr="00720696">
        <w:rPr>
          <w:rFonts w:ascii="Aptos Narrow" w:hAnsi="Aptos Narrow"/>
        </w:rPr>
        <w:t>ame</w:t>
      </w:r>
      <w:r>
        <w:rPr>
          <w:rFonts w:ascii="Aptos Narrow" w:hAnsi="Aptos Narrow"/>
        </w:rPr>
        <w:t xml:space="preserve"> of the conference with place and date</w:t>
      </w:r>
      <w:r w:rsidRPr="00720696">
        <w:rPr>
          <w:rFonts w:ascii="Aptos Narrow" w:hAnsi="Aptos Narrow"/>
        </w:rPr>
        <w:t>:</w:t>
      </w:r>
    </w:p>
    <w:p w14:paraId="7DB7FF55" w14:textId="77777777" w:rsidR="000472C8" w:rsidRPr="00720696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Organizer/</w:t>
      </w:r>
      <w:r w:rsidRPr="00720696">
        <w:rPr>
          <w:rFonts w:ascii="Aptos Narrow" w:hAnsi="Aptos Narrow"/>
        </w:rPr>
        <w:t>Publisher name:</w:t>
      </w:r>
    </w:p>
    <w:p w14:paraId="16CB6135" w14:textId="77777777" w:rsidR="000472C8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Last date of Registration:</w:t>
      </w:r>
    </w:p>
    <w:p w14:paraId="135CF584" w14:textId="710C954A" w:rsidR="000472C8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Registration cost (in BDT</w:t>
      </w:r>
      <w:r w:rsidR="00AF3BAE">
        <w:rPr>
          <w:rFonts w:ascii="Aptos Narrow" w:hAnsi="Aptos Narrow"/>
        </w:rPr>
        <w:t xml:space="preserve"> and/or USD</w:t>
      </w:r>
      <w:r>
        <w:rPr>
          <w:rFonts w:ascii="Aptos Narrow" w:hAnsi="Aptos Narrow"/>
        </w:rPr>
        <w:t>):</w:t>
      </w:r>
    </w:p>
    <w:p w14:paraId="70437276" w14:textId="48BA2781" w:rsidR="000472C8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Travel cost (in BDT</w:t>
      </w:r>
      <w:r w:rsidR="00AF3BAE">
        <w:rPr>
          <w:rFonts w:ascii="Aptos Narrow" w:hAnsi="Aptos Narrow"/>
        </w:rPr>
        <w:t xml:space="preserve"> and/or USD and/or USD</w:t>
      </w:r>
      <w:r>
        <w:rPr>
          <w:rFonts w:ascii="Aptos Narrow" w:hAnsi="Aptos Narrow"/>
        </w:rPr>
        <w:t xml:space="preserve">) (if any): </w:t>
      </w:r>
    </w:p>
    <w:p w14:paraId="668B0AD5" w14:textId="5596BCFD" w:rsidR="000472C8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Accommodation cost (in BDT</w:t>
      </w:r>
      <w:r w:rsidR="00AF3BAE">
        <w:rPr>
          <w:rFonts w:ascii="Aptos Narrow" w:hAnsi="Aptos Narrow"/>
        </w:rPr>
        <w:t xml:space="preserve"> and/or USD</w:t>
      </w:r>
      <w:r>
        <w:rPr>
          <w:rFonts w:ascii="Aptos Narrow" w:hAnsi="Aptos Narrow"/>
        </w:rPr>
        <w:t>) (if any):</w:t>
      </w:r>
    </w:p>
    <w:p w14:paraId="7F2B71DB" w14:textId="5E892118" w:rsidR="000472C8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Other cost (in BDT</w:t>
      </w:r>
      <w:r w:rsidR="00AF3BAE">
        <w:rPr>
          <w:rFonts w:ascii="Aptos Narrow" w:hAnsi="Aptos Narrow"/>
        </w:rPr>
        <w:t xml:space="preserve"> and/or USD</w:t>
      </w:r>
      <w:r>
        <w:rPr>
          <w:rFonts w:ascii="Aptos Narrow" w:hAnsi="Aptos Narrow"/>
        </w:rPr>
        <w:t>) (if any):</w:t>
      </w:r>
    </w:p>
    <w:p w14:paraId="40BBCEA7" w14:textId="7BEF1A7E" w:rsidR="000472C8" w:rsidRDefault="000472C8" w:rsidP="00820220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Total amount claim (in BDT</w:t>
      </w:r>
      <w:r w:rsidR="00AF3BAE">
        <w:rPr>
          <w:rFonts w:ascii="Aptos Narrow" w:hAnsi="Aptos Narrow"/>
        </w:rPr>
        <w:t xml:space="preserve"> and/or USD</w:t>
      </w:r>
      <w:r>
        <w:rPr>
          <w:rFonts w:ascii="Aptos Narrow" w:hAnsi="Aptos Narrow"/>
        </w:rPr>
        <w:t>):</w:t>
      </w:r>
    </w:p>
    <w:p w14:paraId="7FF3AC50" w14:textId="584A9BE2" w:rsidR="000472C8" w:rsidRPr="00E701A7" w:rsidRDefault="00E701A7" w:rsidP="000472C8">
      <w:pPr>
        <w:spacing w:after="0"/>
        <w:rPr>
          <w:rFonts w:ascii="Aptos Narrow" w:hAnsi="Aptos Narrow"/>
          <w:sz w:val="18"/>
          <w:szCs w:val="18"/>
        </w:rPr>
      </w:pPr>
      <w:r w:rsidRPr="00F9715E">
        <w:rPr>
          <w:rFonts w:ascii="Aptos Narrow" w:hAnsi="Aptos Narrow"/>
          <w:sz w:val="18"/>
          <w:szCs w:val="18"/>
        </w:rPr>
        <w:t>*USD/BDT conversion will be based on Bangladesh Bank’s rate on the date of application</w:t>
      </w:r>
    </w:p>
    <w:p w14:paraId="42267C7D" w14:textId="0BC129E8" w:rsidR="000472C8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lastRenderedPageBreak/>
        <w:t xml:space="preserve">Is the </w:t>
      </w:r>
      <w:r>
        <w:rPr>
          <w:rFonts w:ascii="Aptos Narrow" w:hAnsi="Aptos Narrow"/>
        </w:rPr>
        <w:t>presenting</w:t>
      </w:r>
      <w:r w:rsidRPr="00720696">
        <w:rPr>
          <w:rFonts w:ascii="Aptos Narrow" w:hAnsi="Aptos Narrow"/>
        </w:rPr>
        <w:t xml:space="preserve"> article </w:t>
      </w:r>
      <w:r>
        <w:rPr>
          <w:rFonts w:ascii="Aptos Narrow" w:hAnsi="Aptos Narrow"/>
        </w:rPr>
        <w:t xml:space="preserve">at the conference </w:t>
      </w:r>
      <w:r w:rsidR="00AF3BAE">
        <w:rPr>
          <w:rFonts w:ascii="Aptos Narrow" w:hAnsi="Aptos Narrow"/>
        </w:rPr>
        <w:t xml:space="preserve">the </w:t>
      </w:r>
      <w:r w:rsidRPr="00720696">
        <w:rPr>
          <w:rFonts w:ascii="Aptos Narrow" w:hAnsi="Aptos Narrow"/>
        </w:rPr>
        <w:t xml:space="preserve">outcome of any internal or external funding </w:t>
      </w:r>
      <w:r w:rsidR="00366D98" w:rsidRPr="00720696">
        <w:rPr>
          <w:rFonts w:ascii="Aptos Narrow" w:hAnsi="Aptos Narrow"/>
        </w:rPr>
        <w:t>project?</w:t>
      </w:r>
      <w:r w:rsidRPr="00720696">
        <w:rPr>
          <w:rFonts w:ascii="Aptos Narrow" w:hAnsi="Aptos Narrow"/>
        </w:rPr>
        <w:t xml:space="preserve"> </w:t>
      </w:r>
    </w:p>
    <w:p w14:paraId="598291F6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0126804F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f YES, please mention the funding source details</w:t>
      </w:r>
    </w:p>
    <w:p w14:paraId="3D15066E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Funding source:</w:t>
      </w:r>
    </w:p>
    <w:p w14:paraId="6AA4787C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ID:</w:t>
      </w:r>
    </w:p>
    <w:p w14:paraId="42AF2023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Title:</w:t>
      </w:r>
    </w:p>
    <w:p w14:paraId="5370B88E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Duration:</w:t>
      </w:r>
    </w:p>
    <w:p w14:paraId="2664F142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Budget:</w:t>
      </w:r>
    </w:p>
    <w:p w14:paraId="09884A5F" w14:textId="77777777" w:rsidR="000472C8" w:rsidRPr="00720696" w:rsidRDefault="000472C8" w:rsidP="000472C8">
      <w:pPr>
        <w:spacing w:after="0"/>
        <w:rPr>
          <w:rFonts w:ascii="Aptos Narrow" w:hAnsi="Aptos Narrow"/>
        </w:rPr>
      </w:pPr>
    </w:p>
    <w:p w14:paraId="4C99C660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s the </w:t>
      </w:r>
      <w:r>
        <w:rPr>
          <w:rFonts w:ascii="Aptos Narrow" w:hAnsi="Aptos Narrow"/>
        </w:rPr>
        <w:t>presenting</w:t>
      </w:r>
      <w:r w:rsidRPr="00720696">
        <w:rPr>
          <w:rFonts w:ascii="Aptos Narrow" w:hAnsi="Aptos Narrow"/>
        </w:rPr>
        <w:t xml:space="preserve"> article outcome of any degree awarded program:  </w:t>
      </w:r>
      <w:r>
        <w:rPr>
          <w:rFonts w:ascii="Aptos Narrow" w:hAnsi="Aptos Narrow"/>
        </w:rPr>
        <w:tab/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425C1CA1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f YES, please mention the degree program details</w:t>
      </w:r>
    </w:p>
    <w:p w14:paraId="62C31877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Degree</w:t>
      </w:r>
    </w:p>
    <w:p w14:paraId="718E6E1C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Department</w:t>
      </w:r>
    </w:p>
    <w:p w14:paraId="0023230F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nstitution </w:t>
      </w:r>
    </w:p>
    <w:p w14:paraId="5F04A5BA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Year</w:t>
      </w:r>
    </w:p>
    <w:p w14:paraId="5056C203" w14:textId="77777777" w:rsidR="000472C8" w:rsidRPr="00720696" w:rsidRDefault="000472C8" w:rsidP="000472C8">
      <w:pPr>
        <w:spacing w:after="0"/>
        <w:rPr>
          <w:rFonts w:ascii="Aptos Narrow" w:hAnsi="Aptos Narrow"/>
        </w:rPr>
      </w:pPr>
    </w:p>
    <w:p w14:paraId="3BF38E01" w14:textId="77777777" w:rsidR="00366D98" w:rsidRDefault="000472C8" w:rsidP="000472C8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 xml:space="preserve">I applied for financial support for this article </w:t>
      </w:r>
      <w:r w:rsidR="00AF3BAE">
        <w:rPr>
          <w:rFonts w:ascii="Aptos Narrow" w:hAnsi="Aptos Narrow"/>
        </w:rPr>
        <w:t xml:space="preserve">to present at a </w:t>
      </w:r>
      <w:r>
        <w:rPr>
          <w:rFonts w:ascii="Aptos Narrow" w:hAnsi="Aptos Narrow"/>
        </w:rPr>
        <w:t xml:space="preserve">conference from AUST earlier.   </w:t>
      </w:r>
      <w:r>
        <w:rPr>
          <w:rFonts w:ascii="Aptos Narrow" w:hAnsi="Aptos Narrow"/>
        </w:rPr>
        <w:tab/>
      </w:r>
    </w:p>
    <w:p w14:paraId="2B5DD577" w14:textId="099B8007" w:rsidR="000472C8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2D8B40D8" w14:textId="77777777" w:rsidR="00366D98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 received </w:t>
      </w:r>
      <w:r>
        <w:rPr>
          <w:rFonts w:ascii="Aptos Narrow" w:hAnsi="Aptos Narrow"/>
        </w:rPr>
        <w:t xml:space="preserve">financial support for this article </w:t>
      </w:r>
      <w:r w:rsidR="00AF3BAE">
        <w:rPr>
          <w:rFonts w:ascii="Aptos Narrow" w:hAnsi="Aptos Narrow"/>
        </w:rPr>
        <w:t xml:space="preserve">to </w:t>
      </w:r>
      <w:r>
        <w:rPr>
          <w:rFonts w:ascii="Aptos Narrow" w:hAnsi="Aptos Narrow"/>
        </w:rPr>
        <w:t>present</w:t>
      </w:r>
      <w:r w:rsidR="00AF3BAE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 xml:space="preserve">at </w:t>
      </w:r>
      <w:r w:rsidR="00AF3BAE">
        <w:rPr>
          <w:rFonts w:ascii="Aptos Narrow" w:hAnsi="Aptos Narrow"/>
        </w:rPr>
        <w:t xml:space="preserve">a </w:t>
      </w:r>
      <w:r>
        <w:rPr>
          <w:rFonts w:ascii="Aptos Narrow" w:hAnsi="Aptos Narrow"/>
        </w:rPr>
        <w:t xml:space="preserve">conference from AUST earlier.   </w:t>
      </w:r>
      <w:r w:rsidRPr="00720696">
        <w:rPr>
          <w:rFonts w:ascii="Aptos Narrow" w:hAnsi="Aptos Narrow"/>
        </w:rPr>
        <w:tab/>
      </w:r>
    </w:p>
    <w:p w14:paraId="49D3110B" w14:textId="52437011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4141B288" w14:textId="77777777" w:rsidR="000472C8" w:rsidRPr="00720696" w:rsidRDefault="000472C8" w:rsidP="000472C8">
      <w:pPr>
        <w:spacing w:after="0"/>
        <w:rPr>
          <w:rFonts w:ascii="Aptos Narrow" w:hAnsi="Aptos Narrow"/>
        </w:rPr>
      </w:pPr>
    </w:p>
    <w:p w14:paraId="106AD597" w14:textId="46B625A9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How many times </w:t>
      </w:r>
      <w:r>
        <w:rPr>
          <w:rFonts w:ascii="Aptos Narrow" w:hAnsi="Aptos Narrow"/>
        </w:rPr>
        <w:t xml:space="preserve">have </w:t>
      </w:r>
      <w:r w:rsidRPr="00720696">
        <w:rPr>
          <w:rFonts w:ascii="Aptos Narrow" w:hAnsi="Aptos Narrow"/>
        </w:rPr>
        <w:t xml:space="preserve">you received </w:t>
      </w:r>
      <w:r>
        <w:rPr>
          <w:rFonts w:ascii="Aptos Narrow" w:hAnsi="Aptos Narrow"/>
        </w:rPr>
        <w:t xml:space="preserve">financial support </w:t>
      </w:r>
      <w:r w:rsidRPr="00720696">
        <w:rPr>
          <w:rFonts w:ascii="Aptos Narrow" w:hAnsi="Aptos Narrow"/>
        </w:rPr>
        <w:t xml:space="preserve">for </w:t>
      </w:r>
      <w:r>
        <w:rPr>
          <w:rFonts w:ascii="Aptos Narrow" w:hAnsi="Aptos Narrow"/>
        </w:rPr>
        <w:t xml:space="preserve">presenting the article at </w:t>
      </w:r>
      <w:r w:rsidR="00AF3BAE">
        <w:rPr>
          <w:rFonts w:ascii="Aptos Narrow" w:hAnsi="Aptos Narrow"/>
        </w:rPr>
        <w:t xml:space="preserve">a </w:t>
      </w:r>
      <w:r>
        <w:rPr>
          <w:rFonts w:ascii="Aptos Narrow" w:hAnsi="Aptos Narrow"/>
        </w:rPr>
        <w:t xml:space="preserve">conference </w:t>
      </w:r>
      <w:r w:rsidRPr="00720696">
        <w:rPr>
          <w:rFonts w:ascii="Aptos Narrow" w:hAnsi="Aptos Narrow"/>
        </w:rPr>
        <w:t>from AUST in the present Financial Year (FY)?</w:t>
      </w:r>
      <w:r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ab/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None</w:t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1</w:t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(one)</w:t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2 (two)</w:t>
      </w:r>
    </w:p>
    <w:p w14:paraId="6D90AE96" w14:textId="77777777" w:rsidR="000472C8" w:rsidRDefault="000472C8" w:rsidP="000472C8">
      <w:pPr>
        <w:spacing w:after="0"/>
        <w:rPr>
          <w:rFonts w:ascii="Aptos Narrow" w:hAnsi="Aptos Narrow"/>
        </w:rPr>
      </w:pPr>
    </w:p>
    <w:p w14:paraId="62869B30" w14:textId="77777777" w:rsidR="000472C8" w:rsidRDefault="000472C8" w:rsidP="000472C8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Checklist of attachments</w:t>
      </w:r>
    </w:p>
    <w:p w14:paraId="60FC7373" w14:textId="77777777" w:rsidR="000472C8" w:rsidRDefault="000472C8" w:rsidP="000472C8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A complete copy of the article</w:t>
      </w:r>
      <w:r w:rsidRPr="00720696">
        <w:rPr>
          <w:rFonts w:ascii="Aptos Narrow" w:hAnsi="Aptos Narrow"/>
        </w:rPr>
        <w:t xml:space="preserve">    </w:t>
      </w:r>
    </w:p>
    <w:p w14:paraId="4FE5FC03" w14:textId="77777777" w:rsidR="000472C8" w:rsidRDefault="000472C8" w:rsidP="000472C8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Submission confirmation letter or email from the appropriate authority </w:t>
      </w:r>
    </w:p>
    <w:p w14:paraId="4501D4E2" w14:textId="62C90A41" w:rsidR="000472C8" w:rsidRDefault="000472C8" w:rsidP="000472C8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Official document related to </w:t>
      </w:r>
      <w:r w:rsidR="00AF3BAE">
        <w:rPr>
          <w:rFonts w:ascii="Aptos Narrow" w:hAnsi="Aptos Narrow"/>
        </w:rPr>
        <w:t xml:space="preserve">the </w:t>
      </w:r>
      <w:r>
        <w:rPr>
          <w:rFonts w:ascii="Aptos Narrow" w:hAnsi="Aptos Narrow"/>
        </w:rPr>
        <w:t>article registration fee</w:t>
      </w:r>
    </w:p>
    <w:p w14:paraId="36124457" w14:textId="6737F966" w:rsidR="000472C8" w:rsidRDefault="000472C8" w:rsidP="000472C8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Proof of studentship</w:t>
      </w:r>
    </w:p>
    <w:p w14:paraId="21B73033" w14:textId="07241C58" w:rsidR="000472C8" w:rsidRDefault="000472C8" w:rsidP="000472C8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Confirmation letter from the supervisor</w:t>
      </w:r>
    </w:p>
    <w:p w14:paraId="492C1BFB" w14:textId="77777777" w:rsidR="000472C8" w:rsidRDefault="000472C8" w:rsidP="000472C8">
      <w:pPr>
        <w:spacing w:after="0"/>
        <w:ind w:firstLine="720"/>
        <w:rPr>
          <w:rFonts w:ascii="Aptos Narrow" w:hAnsi="Aptos Narrow"/>
        </w:rPr>
      </w:pPr>
    </w:p>
    <w:p w14:paraId="62C17D5F" w14:textId="6A6879D8" w:rsidR="000472C8" w:rsidRPr="00820220" w:rsidRDefault="000472C8" w:rsidP="000472C8">
      <w:pPr>
        <w:spacing w:after="0"/>
        <w:rPr>
          <w:rFonts w:ascii="Aptos Narrow" w:hAnsi="Aptos Narrow"/>
          <w:b/>
          <w:bCs/>
          <w:sz w:val="28"/>
          <w:szCs w:val="28"/>
        </w:rPr>
      </w:pPr>
      <w:r w:rsidRPr="003C6F98">
        <w:rPr>
          <w:rFonts w:ascii="Aptos Narrow" w:hAnsi="Aptos Narrow"/>
          <w:b/>
          <w:bCs/>
          <w:sz w:val="28"/>
          <w:szCs w:val="28"/>
        </w:rPr>
        <w:t>Declaration</w:t>
      </w:r>
    </w:p>
    <w:p w14:paraId="33F39CF3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I declare that </w:t>
      </w:r>
      <w:r>
        <w:rPr>
          <w:rFonts w:ascii="Aptos Narrow" w:hAnsi="Aptos Narrow"/>
        </w:rPr>
        <w:t>the research article is original and in its present form has not been published elsewhere in any form.</w:t>
      </w:r>
    </w:p>
    <w:p w14:paraId="23D8DE49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I declare that </w:t>
      </w:r>
      <w:r>
        <w:rPr>
          <w:rFonts w:ascii="Aptos Narrow" w:hAnsi="Aptos Narrow"/>
        </w:rPr>
        <w:t>the research article has not received financial assistance from any other internal or external source for the same purpose.</w:t>
      </w:r>
    </w:p>
    <w:p w14:paraId="51D45F59" w14:textId="77777777" w:rsidR="000472C8" w:rsidRPr="00720696" w:rsidRDefault="000472C8" w:rsidP="000472C8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I declare that all the information provided in the form </w:t>
      </w:r>
      <w:r>
        <w:rPr>
          <w:rFonts w:ascii="Aptos Narrow" w:hAnsi="Aptos Narrow"/>
        </w:rPr>
        <w:t>is</w:t>
      </w:r>
      <w:r w:rsidRPr="00720696">
        <w:rPr>
          <w:rFonts w:ascii="Aptos Narrow" w:hAnsi="Aptos Narrow"/>
        </w:rPr>
        <w:t xml:space="preserve"> true and correct.</w:t>
      </w:r>
    </w:p>
    <w:p w14:paraId="5B5AC873" w14:textId="77777777" w:rsidR="000472C8" w:rsidRDefault="000472C8" w:rsidP="000472C8">
      <w:pPr>
        <w:spacing w:after="0"/>
        <w:rPr>
          <w:rFonts w:ascii="Aptos Narrow" w:hAnsi="Aptos Narrow"/>
        </w:rPr>
      </w:pPr>
    </w:p>
    <w:p w14:paraId="38CD6BEA" w14:textId="77777777" w:rsidR="003F7743" w:rsidRDefault="003F7743" w:rsidP="000472C8">
      <w:pPr>
        <w:spacing w:after="0"/>
        <w:rPr>
          <w:rFonts w:ascii="Aptos Narrow" w:hAnsi="Aptos Narrow"/>
        </w:rPr>
      </w:pPr>
    </w:p>
    <w:p w14:paraId="5EF6DC6B" w14:textId="77777777" w:rsidR="006D7DC4" w:rsidRDefault="006D7DC4" w:rsidP="000472C8">
      <w:pPr>
        <w:spacing w:after="0"/>
        <w:rPr>
          <w:rFonts w:ascii="Aptos Narrow" w:hAnsi="Aptos Narrow"/>
        </w:rPr>
      </w:pPr>
    </w:p>
    <w:p w14:paraId="284FD5EE" w14:textId="77777777" w:rsidR="00366D98" w:rsidRDefault="00366D98" w:rsidP="000472C8">
      <w:pPr>
        <w:spacing w:after="0"/>
        <w:rPr>
          <w:rFonts w:ascii="Aptos Narrow" w:hAnsi="Aptos Narrow"/>
        </w:rPr>
      </w:pPr>
    </w:p>
    <w:p w14:paraId="2B60609F" w14:textId="002F0E9A" w:rsidR="003F7743" w:rsidRDefault="00366D98" w:rsidP="00BE40A7">
      <w:pPr>
        <w:spacing w:after="0" w:line="168" w:lineRule="auto"/>
        <w:rPr>
          <w:rFonts w:ascii="Aptos Narrow" w:hAnsi="Aptos Narrow"/>
        </w:rPr>
      </w:pPr>
      <w:r>
        <w:rPr>
          <w:rFonts w:ascii="Aptos Narrow" w:hAnsi="Aptos Narrow"/>
        </w:rPr>
        <w:t>----------------------------------------------</w:t>
      </w:r>
    </w:p>
    <w:p w14:paraId="2230FB9D" w14:textId="2E3CE050" w:rsidR="006B10E4" w:rsidRDefault="000472C8" w:rsidP="00637C16">
      <w:pPr>
        <w:spacing w:after="0" w:line="168" w:lineRule="auto"/>
        <w:rPr>
          <w:rFonts w:ascii="Aptos Narrow" w:hAnsi="Aptos Narrow"/>
        </w:rPr>
      </w:pPr>
      <w:r>
        <w:rPr>
          <w:rFonts w:ascii="Aptos Narrow" w:hAnsi="Aptos Narrow"/>
        </w:rPr>
        <w:t xml:space="preserve">Signature and date of the Applicant </w:t>
      </w:r>
    </w:p>
    <w:sectPr w:rsidR="006B10E4" w:rsidSect="00C1493D">
      <w:headerReference w:type="default" r:id="rId8"/>
      <w:footerReference w:type="default" r:id="rId9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5A42D4" w14:textId="77777777" w:rsidR="008F35CF" w:rsidRDefault="008F35CF" w:rsidP="00C1493D">
      <w:pPr>
        <w:spacing w:after="0" w:line="240" w:lineRule="auto"/>
      </w:pPr>
      <w:r>
        <w:separator/>
      </w:r>
    </w:p>
  </w:endnote>
  <w:endnote w:type="continuationSeparator" w:id="0">
    <w:p w14:paraId="5BA4CABB" w14:textId="77777777" w:rsidR="008F35CF" w:rsidRDefault="008F35CF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B6DB2F" w14:textId="77777777" w:rsidR="008F35CF" w:rsidRDefault="008F35CF" w:rsidP="00C1493D">
      <w:pPr>
        <w:spacing w:after="0" w:line="240" w:lineRule="auto"/>
      </w:pPr>
      <w:r>
        <w:separator/>
      </w:r>
    </w:p>
  </w:footnote>
  <w:footnote w:type="continuationSeparator" w:id="0">
    <w:p w14:paraId="37D2CF1D" w14:textId="77777777" w:rsidR="008F35CF" w:rsidRDefault="008F35CF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5E463" w14:textId="7C545737" w:rsidR="00820220" w:rsidRPr="00820220" w:rsidRDefault="00820220" w:rsidP="00820220">
    <w:pPr>
      <w:pStyle w:val="Header"/>
      <w:jc w:val="right"/>
      <w:rPr>
        <w:i/>
        <w:iCs/>
        <w:sz w:val="22"/>
        <w:szCs w:val="22"/>
      </w:rPr>
    </w:pPr>
    <w:r w:rsidRPr="00820220">
      <w:rPr>
        <w:rFonts w:ascii="Aptos Narrow" w:hAnsi="Aptos Narrow"/>
        <w:i/>
        <w:iCs/>
        <w:sz w:val="22"/>
        <w:szCs w:val="22"/>
      </w:rPr>
      <w:t>Form CS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2"/>
  </w:num>
  <w:num w:numId="2" w16cid:durableId="1515220124">
    <w:abstractNumId w:val="0"/>
  </w:num>
  <w:num w:numId="3" w16cid:durableId="1002976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472C8"/>
    <w:rsid w:val="000A337D"/>
    <w:rsid w:val="00123351"/>
    <w:rsid w:val="00227233"/>
    <w:rsid w:val="00236A9C"/>
    <w:rsid w:val="00275D49"/>
    <w:rsid w:val="00293000"/>
    <w:rsid w:val="00306101"/>
    <w:rsid w:val="003210B4"/>
    <w:rsid w:val="00337AE6"/>
    <w:rsid w:val="00366D98"/>
    <w:rsid w:val="00383487"/>
    <w:rsid w:val="003B60F3"/>
    <w:rsid w:val="003C6F98"/>
    <w:rsid w:val="003E72FB"/>
    <w:rsid w:val="003F7743"/>
    <w:rsid w:val="00410E65"/>
    <w:rsid w:val="004128D3"/>
    <w:rsid w:val="0042010B"/>
    <w:rsid w:val="0042058A"/>
    <w:rsid w:val="00421D8E"/>
    <w:rsid w:val="00455E96"/>
    <w:rsid w:val="004572D6"/>
    <w:rsid w:val="00481ADD"/>
    <w:rsid w:val="004D56E9"/>
    <w:rsid w:val="004E695F"/>
    <w:rsid w:val="004F1C40"/>
    <w:rsid w:val="004F3F95"/>
    <w:rsid w:val="005053C0"/>
    <w:rsid w:val="005174FF"/>
    <w:rsid w:val="00573B84"/>
    <w:rsid w:val="005865AC"/>
    <w:rsid w:val="00592D74"/>
    <w:rsid w:val="005D44D2"/>
    <w:rsid w:val="00604C6B"/>
    <w:rsid w:val="00614841"/>
    <w:rsid w:val="00637C16"/>
    <w:rsid w:val="006A459B"/>
    <w:rsid w:val="006B10E4"/>
    <w:rsid w:val="006B1E9A"/>
    <w:rsid w:val="006D7DC4"/>
    <w:rsid w:val="006F584C"/>
    <w:rsid w:val="006F7DA0"/>
    <w:rsid w:val="007164F8"/>
    <w:rsid w:val="00716715"/>
    <w:rsid w:val="00720696"/>
    <w:rsid w:val="00795A13"/>
    <w:rsid w:val="007A11E7"/>
    <w:rsid w:val="007B0A77"/>
    <w:rsid w:val="007B4730"/>
    <w:rsid w:val="00820220"/>
    <w:rsid w:val="00833DAF"/>
    <w:rsid w:val="00840307"/>
    <w:rsid w:val="00857055"/>
    <w:rsid w:val="00867848"/>
    <w:rsid w:val="008712B4"/>
    <w:rsid w:val="008E2E62"/>
    <w:rsid w:val="008F09E2"/>
    <w:rsid w:val="008F35CF"/>
    <w:rsid w:val="00954E7A"/>
    <w:rsid w:val="009767AE"/>
    <w:rsid w:val="009B7A5E"/>
    <w:rsid w:val="009D35C1"/>
    <w:rsid w:val="00A81765"/>
    <w:rsid w:val="00AF3BAE"/>
    <w:rsid w:val="00B14EAB"/>
    <w:rsid w:val="00B7354D"/>
    <w:rsid w:val="00BE1A59"/>
    <w:rsid w:val="00BE40A7"/>
    <w:rsid w:val="00C1493D"/>
    <w:rsid w:val="00C367EB"/>
    <w:rsid w:val="00C615DA"/>
    <w:rsid w:val="00C64705"/>
    <w:rsid w:val="00C73AB3"/>
    <w:rsid w:val="00C80EFA"/>
    <w:rsid w:val="00CA2E4F"/>
    <w:rsid w:val="00CE4DA5"/>
    <w:rsid w:val="00D1479E"/>
    <w:rsid w:val="00D15000"/>
    <w:rsid w:val="00D1595F"/>
    <w:rsid w:val="00DB4200"/>
    <w:rsid w:val="00DD21AC"/>
    <w:rsid w:val="00DF6B66"/>
    <w:rsid w:val="00E26608"/>
    <w:rsid w:val="00E54F59"/>
    <w:rsid w:val="00E701A7"/>
    <w:rsid w:val="00E71DB7"/>
    <w:rsid w:val="00E72EF8"/>
    <w:rsid w:val="00EF1CE3"/>
    <w:rsid w:val="00F242F1"/>
    <w:rsid w:val="00F269AF"/>
    <w:rsid w:val="00F32AB1"/>
    <w:rsid w:val="00F3332C"/>
    <w:rsid w:val="00F75F7D"/>
    <w:rsid w:val="00F92606"/>
    <w:rsid w:val="00F9715E"/>
    <w:rsid w:val="00FC2162"/>
    <w:rsid w:val="00FD5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18</cp:revision>
  <cp:lastPrinted>2025-11-13T06:03:00Z</cp:lastPrinted>
  <dcterms:created xsi:type="dcterms:W3CDTF">2025-10-14T15:35:00Z</dcterms:created>
  <dcterms:modified xsi:type="dcterms:W3CDTF">2025-11-1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